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Hairdresser position at your esteemed establishment in Switzerland Zurich. As a passionate and experienced professional in the field of hairdressing, I am eager to contribute my expertise, creativity, and dedication to a dynamic salon that values excellence, innovation, and client satisfaction. With over [X years] of experience in the beauty industry and a deep understanding of the unique demands of working in Switzerland Zurich’s vibrant and discerning market, I am confident in my ability to deliver exceptional service while aligning with your salon’s vision.</w:t>
      </w:r>
    </w:p>
    <w:p>
      <w:pPr>
        <w:pStyle w:val="BodyText"/>
      </w:pPr>
      <w:r>
        <w:t xml:space="preserve">As a Hairdresser, I have consistently prioritized precision, artistry, and personalized care. My journey began [mention your first role or training], where I developed a strong foundation in cutting techniques, color application, and styling. Over the years, I have refined my skills to cater to diverse client needs—from classic haircuts that exude timeless elegance to avant-garde styles that reflect modern trends. In Switzerland Zurich, where clients often seek both sophistication and individuality in their grooming choices, my ability to blend technical mastery with creative flair sets me apart.</w:t>
      </w:r>
    </w:p>
    <w:p>
      <w:pPr>
        <w:pStyle w:val="BodyText"/>
      </w:pPr>
      <w:r>
        <w:t xml:space="preserve">One of the core principles I uphold as a Hairdresser is building trust through communication. I believe that every client’s hair story is unique, and it is my responsibility to listen actively, understand their preferences, and offer tailored solutions. Whether it’s addressing specific concerns about hair texture, recommending products for maintenance, or adapting techniques to suit different lifestyles, I ensure that each visit leaves the client feeling confident and satisfied. This approach has earned me a loyal clientele in [previous location], where I consistently received positive feedback for my attention to detail and commitment to quality.</w:t>
      </w:r>
    </w:p>
    <w:p>
      <w:pPr>
        <w:pStyle w:val="BodyText"/>
      </w:pPr>
      <w:r>
        <w:t xml:space="preserve">Working in Switzerland Zurich presents a unique opportunity to collaborate with a culturally diverse team and serve an international clientele. The city’s reputation as a global hub for fashion, design, and innovation has shaped my perspective on the importance of staying ahead of trends while maintaining a strong ethical foundation. I am particularly drawn to your salon’s focus on [mention specific value or service from the job posting, e.g., "sustainable practices," "luxury treatments," or "cutting-edge technology"], as it aligns with my belief that beauty should be both transformative and responsible. My adaptability and willingness to learn new techniques make me well-suited to thrive in such an environment.</w:t>
      </w:r>
    </w:p>
    <w:p>
      <w:pPr>
        <w:pStyle w:val="BodyText"/>
      </w:pPr>
      <w:r>
        <w:t xml:space="preserve">Switzerland Zurich is renowned for its high standards of professionalism and service, and I am committed to upholding these values in every aspect of my work. As a Hairdresser, I understand that the salon experience extends beyond the technical skills—it encompasses the entire client journey. From the moment a guest enters your establishment, they should feel welcomed, respected, and inspired. My approach includes creating a welcoming atmosphere where clients can relax and enjoy their time while I deliver results that exceed expectations. This philosophy is particularly important in Zurich, where customers appreciate a balance of efficiency and personalized care.</w:t>
      </w:r>
    </w:p>
    <w:p>
      <w:pPr>
        <w:pStyle w:val="BodyText"/>
      </w:pPr>
      <w:r>
        <w:t xml:space="preserve">In addition to my technical expertise, I bring strong interpersonal skills that enable me to work collaboratively with colleagues and maintain a positive team dynamic. I am adept at managing time effectively, ensuring that each client receives the attention they deserve without compromising on quality. My ability to multitask in a fast-paced environment and adapt to changing demands further strengthens my suitability for this role. I also have experience in [mention any relevant skills, such as "hair coloring," "scalp treatments," or "product development"], which I believe can add value to your salon’s offerings.</w:t>
      </w:r>
    </w:p>
    <w:p>
      <w:pPr>
        <w:pStyle w:val="BodyText"/>
      </w:pPr>
      <w:r>
        <w:t xml:space="preserve">What excites me most about the opportunity to work as a Hairdresser in Switzerland Zurich is the chance to contribute to a legacy of excellence. The city’s vibrant culture and emphasis on aesthetics have always inspired me, and I am eager to bring my passion for hairdressing to a setting where creativity and professionalism are celebrated. I am particularly interested in [mention any specific aspect of the salon or role, such as "collaborating with international stylists" or "participating in local beauty events"], as these align with my career goals and desire to grow within a supportive community.</w:t>
      </w:r>
    </w:p>
    <w:p>
      <w:pPr>
        <w:pStyle w:val="BodyText"/>
      </w:pPr>
      <w:r>
        <w:t xml:space="preserve">Thank you for considering my application. I would be honored to discuss how my background, skills, and enthusiasm for hairdressing can benefit your team. I am available at [your phone number] or [your email address] and am happy to accommodate an interview at your earliest convenience. I look forward to the possibility of contributing to the success of your salon in Switzerland Zuric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2:35:44Z</dcterms:created>
  <dcterms:modified xsi:type="dcterms:W3CDTF">2026-07-25T02:35:44Z</dcterms:modified>
</cp:coreProperties>
</file>

<file path=docProps/custom.xml><?xml version="1.0" encoding="utf-8"?>
<Properties xmlns="http://schemas.openxmlformats.org/officeDocument/2006/custom-properties" xmlns:vt="http://schemas.openxmlformats.org/officeDocument/2006/docPropsVTypes"/>
</file>